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2FDCA" w14:textId="795C3DAE" w:rsidR="00DF253B" w:rsidRDefault="00572916">
      <w:r>
        <w:t xml:space="preserve">                                                             Algo_</w:t>
      </w:r>
      <w:proofErr w:type="gramStart"/>
      <w:r>
        <w:t>3:Sorting</w:t>
      </w:r>
      <w:proofErr w:type="gramEnd"/>
      <w:r>
        <w:t>_10Million</w:t>
      </w:r>
    </w:p>
    <w:p w14:paraId="62B73F42" w14:textId="04188936" w:rsidR="00572916" w:rsidRDefault="00572916">
      <w:r>
        <w:rPr>
          <w:noProof/>
        </w:rPr>
        <w:drawing>
          <wp:inline distT="0" distB="0" distL="0" distR="0" wp14:anchorId="1776B7BC" wp14:editId="25542D82">
            <wp:extent cx="5731510" cy="299910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F7226" w14:textId="77777777" w:rsidR="00572916" w:rsidRDefault="00572916"/>
    <w:sectPr w:rsidR="00572916" w:rsidSect="00C27F2E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NTe2MDE2sDA3NzBS0lEKTi0uzszPAykwrAUAAzll8CwAAAA="/>
  </w:docVars>
  <w:rsids>
    <w:rsidRoot w:val="000E3EE5"/>
    <w:rsid w:val="000E3EE5"/>
    <w:rsid w:val="004C4219"/>
    <w:rsid w:val="00572916"/>
    <w:rsid w:val="00925A87"/>
    <w:rsid w:val="00A30F3D"/>
    <w:rsid w:val="00C27F2E"/>
    <w:rsid w:val="00DF253B"/>
    <w:rsid w:val="00EC3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78958"/>
  <w15:chartTrackingRefBased/>
  <w15:docId w15:val="{4F20EEE6-0EA1-4466-8D2E-03BD47E74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Javohir</dc:creator>
  <cp:keywords/>
  <dc:description/>
  <cp:lastModifiedBy>Jake Javohir</cp:lastModifiedBy>
  <cp:revision>2</cp:revision>
  <dcterms:created xsi:type="dcterms:W3CDTF">2022-11-12T20:09:00Z</dcterms:created>
  <dcterms:modified xsi:type="dcterms:W3CDTF">2022-11-13T06:30:00Z</dcterms:modified>
</cp:coreProperties>
</file>